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AFDE8" w14:textId="77777777" w:rsidR="004B7767" w:rsidRDefault="004B7767" w:rsidP="004B7767">
      <w:pPr>
        <w:spacing w:line="360" w:lineRule="auto"/>
        <w:jc w:val="center"/>
        <w:rPr>
          <w:b/>
          <w:sz w:val="36"/>
          <w:szCs w:val="36"/>
        </w:rPr>
      </w:pPr>
    </w:p>
    <w:p w14:paraId="20EBAE2A" w14:textId="77777777" w:rsidR="004B7767" w:rsidRDefault="004B7767" w:rsidP="004B7767">
      <w:pPr>
        <w:spacing w:line="360" w:lineRule="auto"/>
        <w:jc w:val="center"/>
        <w:rPr>
          <w:b/>
          <w:sz w:val="36"/>
          <w:szCs w:val="36"/>
        </w:rPr>
      </w:pPr>
    </w:p>
    <w:p w14:paraId="0C8535A3" w14:textId="77777777" w:rsidR="004B7767" w:rsidRDefault="004B7767" w:rsidP="004B7767">
      <w:pPr>
        <w:spacing w:line="360" w:lineRule="auto"/>
        <w:jc w:val="center"/>
        <w:rPr>
          <w:b/>
          <w:sz w:val="36"/>
          <w:szCs w:val="36"/>
        </w:rPr>
      </w:pPr>
    </w:p>
    <w:p w14:paraId="6D67606A" w14:textId="77777777" w:rsidR="004B7767" w:rsidRDefault="004B7767" w:rsidP="004B7767">
      <w:pPr>
        <w:spacing w:line="360" w:lineRule="auto"/>
        <w:jc w:val="center"/>
        <w:rPr>
          <w:b/>
          <w:sz w:val="36"/>
          <w:szCs w:val="36"/>
        </w:rPr>
      </w:pPr>
    </w:p>
    <w:p w14:paraId="31EAB72C" w14:textId="77777777" w:rsidR="004B7767" w:rsidRPr="0045507F" w:rsidRDefault="004B7767" w:rsidP="004B7767">
      <w:pPr>
        <w:spacing w:line="360" w:lineRule="auto"/>
        <w:jc w:val="center"/>
        <w:rPr>
          <w:b/>
          <w:sz w:val="36"/>
          <w:szCs w:val="36"/>
        </w:rPr>
      </w:pPr>
      <w:r>
        <w:rPr>
          <w:rFonts w:hint="eastAsia"/>
          <w:b/>
          <w:sz w:val="36"/>
          <w:szCs w:val="36"/>
        </w:rPr>
        <w:t>HKUSPACE</w:t>
      </w:r>
      <w:r>
        <w:rPr>
          <w:b/>
          <w:sz w:val="36"/>
          <w:szCs w:val="36"/>
        </w:rPr>
        <w:t xml:space="preserve"> C</w:t>
      </w:r>
      <w:r>
        <w:rPr>
          <w:rFonts w:hint="eastAsia"/>
          <w:b/>
          <w:sz w:val="36"/>
          <w:szCs w:val="36"/>
        </w:rPr>
        <w:t>omm</w:t>
      </w:r>
      <w:r>
        <w:rPr>
          <w:b/>
          <w:sz w:val="36"/>
          <w:szCs w:val="36"/>
        </w:rPr>
        <w:t>unity C</w:t>
      </w:r>
      <w:r>
        <w:rPr>
          <w:rFonts w:hint="eastAsia"/>
          <w:b/>
          <w:sz w:val="36"/>
          <w:szCs w:val="36"/>
        </w:rPr>
        <w:t>ollege</w:t>
      </w:r>
    </w:p>
    <w:p w14:paraId="1481E5C8" w14:textId="25F3D574" w:rsidR="004B7767" w:rsidRDefault="00450DF7" w:rsidP="004B7767">
      <w:pPr>
        <w:spacing w:line="360" w:lineRule="auto"/>
        <w:jc w:val="center"/>
        <w:rPr>
          <w:b/>
          <w:sz w:val="36"/>
          <w:szCs w:val="36"/>
        </w:rPr>
      </w:pPr>
      <w:r w:rsidRPr="00450DF7">
        <w:rPr>
          <w:b/>
          <w:sz w:val="36"/>
          <w:szCs w:val="36"/>
        </w:rPr>
        <w:t>Shell Programming</w:t>
      </w:r>
    </w:p>
    <w:p w14:paraId="2E4163D2" w14:textId="562952D6" w:rsidR="004B7767" w:rsidRPr="004B7767" w:rsidRDefault="00450DF7" w:rsidP="004B7767">
      <w:pPr>
        <w:spacing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ogramming </w:t>
      </w:r>
      <w:r w:rsidR="004B7767">
        <w:rPr>
          <w:b/>
          <w:sz w:val="36"/>
          <w:szCs w:val="36"/>
        </w:rPr>
        <w:t>Assignment 1</w:t>
      </w:r>
    </w:p>
    <w:p w14:paraId="1D9F40AA" w14:textId="77777777" w:rsidR="004B7767" w:rsidRDefault="004B7767" w:rsidP="004B7767">
      <w:pPr>
        <w:spacing w:line="360" w:lineRule="auto"/>
        <w:jc w:val="center"/>
        <w:rPr>
          <w:sz w:val="36"/>
          <w:szCs w:val="36"/>
        </w:rPr>
      </w:pPr>
    </w:p>
    <w:p w14:paraId="01807747" w14:textId="77777777" w:rsidR="004B7767" w:rsidRDefault="004B7767" w:rsidP="004B7767">
      <w:pPr>
        <w:spacing w:line="360" w:lineRule="auto"/>
        <w:jc w:val="center"/>
        <w:rPr>
          <w:sz w:val="36"/>
          <w:szCs w:val="36"/>
        </w:rPr>
      </w:pPr>
    </w:p>
    <w:p w14:paraId="386C9724" w14:textId="77777777" w:rsidR="004B7767" w:rsidRDefault="004B7767" w:rsidP="004B7767">
      <w:pPr>
        <w:spacing w:line="360" w:lineRule="auto"/>
        <w:jc w:val="center"/>
        <w:rPr>
          <w:sz w:val="36"/>
          <w:szCs w:val="36"/>
        </w:rPr>
      </w:pPr>
    </w:p>
    <w:p w14:paraId="38EF0A56" w14:textId="77777777" w:rsidR="004B7767" w:rsidRDefault="004B7767" w:rsidP="004B7767">
      <w:pPr>
        <w:spacing w:line="360" w:lineRule="auto"/>
        <w:jc w:val="center"/>
        <w:rPr>
          <w:sz w:val="36"/>
          <w:szCs w:val="36"/>
        </w:rPr>
      </w:pPr>
    </w:p>
    <w:p w14:paraId="456C4468" w14:textId="77777777" w:rsidR="004B7767" w:rsidRPr="004B7767" w:rsidRDefault="004B7767" w:rsidP="004B7767">
      <w:pPr>
        <w:spacing w:line="360" w:lineRule="auto"/>
        <w:jc w:val="center"/>
        <w:rPr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02"/>
        <w:gridCol w:w="5494"/>
      </w:tblGrid>
      <w:tr w:rsidR="008B1921" w:rsidRPr="004B7767" w14:paraId="78D43995" w14:textId="77777777" w:rsidTr="00C863A9">
        <w:tc>
          <w:tcPr>
            <w:tcW w:w="2802" w:type="dxa"/>
          </w:tcPr>
          <w:p w14:paraId="2B287CC2" w14:textId="77777777" w:rsidR="008B1921" w:rsidRPr="004B7767" w:rsidRDefault="008B1921" w:rsidP="00C863A9">
            <w:pPr>
              <w:spacing w:line="360" w:lineRule="auto"/>
              <w:rPr>
                <w:b/>
                <w:sz w:val="36"/>
                <w:szCs w:val="36"/>
              </w:rPr>
            </w:pPr>
            <w:r w:rsidRPr="004B7767">
              <w:rPr>
                <w:rFonts w:hint="eastAsia"/>
                <w:b/>
                <w:sz w:val="36"/>
                <w:szCs w:val="36"/>
              </w:rPr>
              <w:t>Student Name</w:t>
            </w:r>
          </w:p>
        </w:tc>
        <w:tc>
          <w:tcPr>
            <w:tcW w:w="5494" w:type="dxa"/>
          </w:tcPr>
          <w:p w14:paraId="4B46DE8A" w14:textId="25E7BA07" w:rsidR="008B1921" w:rsidRPr="0031312F" w:rsidRDefault="0031312F" w:rsidP="00C863A9">
            <w:pPr>
              <w:spacing w:line="360" w:lineRule="auto"/>
              <w:jc w:val="center"/>
              <w:rPr>
                <w:bCs/>
                <w:sz w:val="36"/>
                <w:szCs w:val="36"/>
              </w:rPr>
            </w:pPr>
            <w:r w:rsidRPr="0031312F">
              <w:rPr>
                <w:rFonts w:eastAsia="SimSun"/>
                <w:bCs/>
                <w:sz w:val="36"/>
                <w:szCs w:val="36"/>
                <w:lang w:eastAsia="zh-CN"/>
              </w:rPr>
              <w:t xml:space="preserve">Liu Tin </w:t>
            </w:r>
            <w:proofErr w:type="spellStart"/>
            <w:r w:rsidRPr="0031312F">
              <w:rPr>
                <w:rFonts w:eastAsia="SimSun"/>
                <w:bCs/>
                <w:sz w:val="36"/>
                <w:szCs w:val="36"/>
                <w:lang w:eastAsia="zh-CN"/>
              </w:rPr>
              <w:t>Nok</w:t>
            </w:r>
            <w:proofErr w:type="spellEnd"/>
            <w:r w:rsidR="002B7738">
              <w:rPr>
                <w:rFonts w:eastAsia="SimSun"/>
                <w:bCs/>
                <w:sz w:val="36"/>
                <w:szCs w:val="36"/>
                <w:lang w:eastAsia="zh-CN"/>
              </w:rPr>
              <w:t>, Keith</w:t>
            </w:r>
          </w:p>
        </w:tc>
      </w:tr>
      <w:tr w:rsidR="008B1921" w:rsidRPr="004B7767" w14:paraId="05AF18C5" w14:textId="77777777" w:rsidTr="00C863A9">
        <w:tc>
          <w:tcPr>
            <w:tcW w:w="2802" w:type="dxa"/>
          </w:tcPr>
          <w:p w14:paraId="00B20716" w14:textId="77777777" w:rsidR="008B1921" w:rsidRPr="00EC1932" w:rsidRDefault="008B1921" w:rsidP="00C863A9">
            <w:pPr>
              <w:spacing w:line="360" w:lineRule="auto"/>
              <w:rPr>
                <w:b/>
                <w:sz w:val="36"/>
                <w:szCs w:val="36"/>
              </w:rPr>
            </w:pPr>
            <w:r w:rsidRPr="004B7767">
              <w:rPr>
                <w:rFonts w:hint="eastAsia"/>
                <w:b/>
                <w:sz w:val="36"/>
                <w:szCs w:val="36"/>
              </w:rPr>
              <w:t>Student No</w:t>
            </w:r>
          </w:p>
        </w:tc>
        <w:tc>
          <w:tcPr>
            <w:tcW w:w="5494" w:type="dxa"/>
          </w:tcPr>
          <w:p w14:paraId="48C69781" w14:textId="681316AC" w:rsidR="007E11C3" w:rsidRPr="007E11C3" w:rsidRDefault="0031312F" w:rsidP="0031312F">
            <w:pPr>
              <w:spacing w:line="360" w:lineRule="auto"/>
              <w:jc w:val="center"/>
              <w:rPr>
                <w:rFonts w:eastAsia="SimSun"/>
                <w:sz w:val="36"/>
                <w:szCs w:val="36"/>
                <w:lang w:eastAsia="zh-CN"/>
              </w:rPr>
            </w:pPr>
            <w:r>
              <w:rPr>
                <w:rFonts w:eastAsia="SimSun"/>
                <w:sz w:val="36"/>
                <w:szCs w:val="36"/>
                <w:lang w:eastAsia="zh-CN"/>
              </w:rPr>
              <w:t>20023919</w:t>
            </w:r>
          </w:p>
        </w:tc>
      </w:tr>
      <w:tr w:rsidR="008B1921" w:rsidRPr="004B7767" w14:paraId="20894E25" w14:textId="77777777" w:rsidTr="00C863A9">
        <w:tc>
          <w:tcPr>
            <w:tcW w:w="2802" w:type="dxa"/>
          </w:tcPr>
          <w:p w14:paraId="2955E189" w14:textId="77777777" w:rsidR="008B1921" w:rsidRPr="00EC1932" w:rsidRDefault="008B1921" w:rsidP="00C863A9">
            <w:pPr>
              <w:spacing w:line="360" w:lineRule="auto"/>
              <w:rPr>
                <w:b/>
                <w:sz w:val="36"/>
                <w:szCs w:val="36"/>
              </w:rPr>
            </w:pPr>
            <w:r w:rsidRPr="00EC1932">
              <w:rPr>
                <w:b/>
                <w:sz w:val="36"/>
                <w:szCs w:val="36"/>
              </w:rPr>
              <w:t>Class</w:t>
            </w:r>
          </w:p>
        </w:tc>
        <w:tc>
          <w:tcPr>
            <w:tcW w:w="5494" w:type="dxa"/>
          </w:tcPr>
          <w:p w14:paraId="5EB9FF70" w14:textId="2A7FC31F" w:rsidR="008B1921" w:rsidRPr="007E11C3" w:rsidRDefault="007E11C3" w:rsidP="0031312F">
            <w:pPr>
              <w:spacing w:line="360" w:lineRule="auto"/>
              <w:jc w:val="center"/>
              <w:rPr>
                <w:rFonts w:eastAsia="SimSun"/>
                <w:sz w:val="36"/>
                <w:szCs w:val="36"/>
                <w:lang w:eastAsia="zh-CN"/>
              </w:rPr>
            </w:pPr>
            <w:r>
              <w:rPr>
                <w:rFonts w:eastAsia="SimSun" w:hint="eastAsia"/>
                <w:sz w:val="36"/>
                <w:szCs w:val="36"/>
                <w:lang w:eastAsia="zh-CN"/>
              </w:rPr>
              <w:t>C</w:t>
            </w:r>
            <w:r>
              <w:rPr>
                <w:rFonts w:eastAsia="SimSun"/>
                <w:sz w:val="36"/>
                <w:szCs w:val="36"/>
                <w:lang w:eastAsia="zh-CN"/>
              </w:rPr>
              <w:t>L02</w:t>
            </w:r>
          </w:p>
        </w:tc>
      </w:tr>
    </w:tbl>
    <w:p w14:paraId="02DEFC95" w14:textId="77777777" w:rsidR="004B7767" w:rsidRPr="004B7767" w:rsidRDefault="004B7767" w:rsidP="004B7767">
      <w:pPr>
        <w:spacing w:line="360" w:lineRule="auto"/>
        <w:jc w:val="center"/>
        <w:rPr>
          <w:sz w:val="36"/>
          <w:szCs w:val="36"/>
        </w:rPr>
      </w:pPr>
    </w:p>
    <w:p w14:paraId="3F8C988D" w14:textId="363CB6D2" w:rsidR="00F572C8" w:rsidRPr="00C10AD8" w:rsidRDefault="00F572C8" w:rsidP="00C10AD8">
      <w:pPr>
        <w:widowControl/>
        <w:spacing w:line="360" w:lineRule="auto"/>
        <w:rPr>
          <w:b/>
          <w:sz w:val="32"/>
          <w:szCs w:val="32"/>
        </w:rPr>
      </w:pPr>
      <w:r w:rsidRPr="00C10AD8">
        <w:rPr>
          <w:sz w:val="36"/>
          <w:szCs w:val="36"/>
        </w:rPr>
        <w:br w:type="column"/>
      </w:r>
      <w:r w:rsidR="00450DF7" w:rsidRPr="00C10AD8">
        <w:rPr>
          <w:b/>
          <w:sz w:val="32"/>
          <w:szCs w:val="32"/>
        </w:rPr>
        <w:lastRenderedPageBreak/>
        <w:t>Part A</w:t>
      </w:r>
      <w:r w:rsidR="00C10AD8" w:rsidRPr="00C10AD8">
        <w:rPr>
          <w:b/>
          <w:sz w:val="32"/>
          <w:szCs w:val="32"/>
        </w:rPr>
        <w:t xml:space="preserve"> </w:t>
      </w:r>
    </w:p>
    <w:p w14:paraId="0FC52A73" w14:textId="5675F8C0" w:rsidR="00F572C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 xml:space="preserve">Explain how you generate random PIN with different length. </w:t>
      </w:r>
      <w:r w:rsidR="00F572C8">
        <w:t>(1 mark</w:t>
      </w:r>
      <w:r w:rsidR="00F572C8">
        <w:rPr>
          <w:rFonts w:hint="eastAsia"/>
        </w:rPr>
        <w:t>s</w:t>
      </w:r>
      <w:r w:rsidR="00F572C8">
        <w:t>)</w:t>
      </w:r>
    </w:p>
    <w:p w14:paraId="663F6216" w14:textId="1CE9E4B8" w:rsidR="00C10AD8" w:rsidRPr="00D72F07" w:rsidRDefault="007E11C3" w:rsidP="00D72F07">
      <w:pPr>
        <w:spacing w:line="360" w:lineRule="auto"/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</w:t>
      </w:r>
      <w:r w:rsidR="009C663D">
        <w:rPr>
          <w:rFonts w:eastAsia="SimSun"/>
          <w:lang w:eastAsia="zh-CN"/>
        </w:rPr>
        <w:t xml:space="preserve">have </w:t>
      </w:r>
      <w:r w:rsidR="00D72F07">
        <w:rPr>
          <w:rFonts w:eastAsia="SimSun"/>
          <w:lang w:eastAsia="zh-CN"/>
        </w:rPr>
        <w:t>applied</w:t>
      </w:r>
      <w:r>
        <w:rPr>
          <w:rFonts w:eastAsia="SimSun"/>
          <w:lang w:eastAsia="zh-CN"/>
        </w:rPr>
        <w:t xml:space="preserve"> </w:t>
      </w:r>
      <w:r w:rsidR="00D72F07">
        <w:rPr>
          <w:rFonts w:eastAsia="SimSun"/>
          <w:lang w:eastAsia="zh-CN"/>
        </w:rPr>
        <w:t>/dev/</w:t>
      </w:r>
      <w:proofErr w:type="spellStart"/>
      <w:r w:rsidR="00D72F07" w:rsidRPr="00D72F07">
        <w:rPr>
          <w:rFonts w:eastAsia="SimSun"/>
          <w:lang w:eastAsia="zh-CN"/>
        </w:rPr>
        <w:t>urandom</w:t>
      </w:r>
      <w:proofErr w:type="spellEnd"/>
      <w:r w:rsidR="00D72F07" w:rsidRPr="00D72F07">
        <w:rPr>
          <w:rFonts w:eastAsia="SimSun"/>
          <w:lang w:eastAsia="zh-CN"/>
        </w:rPr>
        <w:t xml:space="preserve"> </w:t>
      </w:r>
      <w:r w:rsidR="00D72F07">
        <w:rPr>
          <w:rFonts w:eastAsia="SimSun"/>
          <w:lang w:eastAsia="zh-CN"/>
        </w:rPr>
        <w:t xml:space="preserve">to generate </w:t>
      </w:r>
      <w:r w:rsidR="00D72F07">
        <w:t xml:space="preserve">random number. I also used </w:t>
      </w:r>
      <w:r w:rsidR="00D72F07">
        <w:rPr>
          <w:rFonts w:eastAsia="SimSun"/>
          <w:lang w:eastAsia="zh-CN"/>
        </w:rPr>
        <w:t xml:space="preserve">command head </w:t>
      </w:r>
      <w:r>
        <w:rPr>
          <w:rFonts w:eastAsia="SimSun"/>
          <w:lang w:eastAsia="zh-CN"/>
        </w:rPr>
        <w:t>to</w:t>
      </w:r>
      <w:r w:rsidR="009C663D">
        <w:t xml:space="preserve"> </w:t>
      </w:r>
      <w:r w:rsidR="00D72F07" w:rsidRPr="00D72F07">
        <w:t xml:space="preserve">views the beginning of </w:t>
      </w:r>
      <w:r w:rsidR="00D72F07">
        <w:t xml:space="preserve">the </w:t>
      </w:r>
      <w:r w:rsidR="00D72F07" w:rsidRPr="00D72F07">
        <w:t>output</w:t>
      </w:r>
      <w:r w:rsidR="00D72F07">
        <w:t xml:space="preserve"> </w:t>
      </w:r>
      <w:r w:rsidR="00531455">
        <w:t>with</w:t>
      </w:r>
      <w:r w:rsidR="00D72F07">
        <w:t xml:space="preserve"> -c display</w:t>
      </w:r>
      <w:r w:rsidR="00D72F07">
        <w:rPr>
          <w:rFonts w:eastAsia="SimSun"/>
          <w:lang w:eastAsia="zh-CN"/>
        </w:rPr>
        <w:t xml:space="preserve"> </w:t>
      </w:r>
      <w:r w:rsidR="00F34653">
        <w:rPr>
          <w:rFonts w:eastAsia="SimSun"/>
          <w:lang w:eastAsia="zh-CN"/>
        </w:rPr>
        <w:t xml:space="preserve">the final result as a random PIN. </w:t>
      </w:r>
    </w:p>
    <w:p w14:paraId="0B26CC32" w14:textId="0772F990" w:rsidR="00C10AD8" w:rsidRDefault="00C10AD8" w:rsidP="00F572C8">
      <w:pPr>
        <w:spacing w:line="360" w:lineRule="auto"/>
      </w:pPr>
    </w:p>
    <w:p w14:paraId="60DCC6AD" w14:textId="55AB493E" w:rsidR="00C10AD8" w:rsidRDefault="00C10AD8" w:rsidP="00F572C8">
      <w:pPr>
        <w:spacing w:line="360" w:lineRule="auto"/>
      </w:pPr>
    </w:p>
    <w:p w14:paraId="2725BB6C" w14:textId="6D93E749" w:rsidR="00C10AD8" w:rsidRDefault="00C10AD8" w:rsidP="00F572C8">
      <w:pPr>
        <w:spacing w:line="360" w:lineRule="auto"/>
      </w:pPr>
    </w:p>
    <w:p w14:paraId="5E1CDF8B" w14:textId="14B8B370" w:rsidR="00C10AD8" w:rsidRDefault="00C10AD8" w:rsidP="00F572C8">
      <w:pPr>
        <w:spacing w:line="360" w:lineRule="auto"/>
      </w:pPr>
    </w:p>
    <w:p w14:paraId="0CC87E4C" w14:textId="77777777" w:rsidR="00C10AD8" w:rsidRDefault="00C10AD8" w:rsidP="00F572C8">
      <w:pPr>
        <w:spacing w:line="360" w:lineRule="auto"/>
      </w:pPr>
    </w:p>
    <w:p w14:paraId="038A830C" w14:textId="73D2164F" w:rsidR="00C10AD8" w:rsidRDefault="00C10AD8" w:rsidP="00F572C8">
      <w:pPr>
        <w:spacing w:line="360" w:lineRule="auto"/>
      </w:pPr>
    </w:p>
    <w:p w14:paraId="5DAEC251" w14:textId="77777777" w:rsidR="00C10AD8" w:rsidRDefault="00C10AD8" w:rsidP="00F572C8">
      <w:pPr>
        <w:spacing w:line="360" w:lineRule="auto"/>
      </w:pPr>
    </w:p>
    <w:p w14:paraId="0297D6F9" w14:textId="06D4C754" w:rsidR="00C10AD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>Explain how you count the number of files in a folder (1 mark</w:t>
      </w:r>
      <w:r>
        <w:rPr>
          <w:rFonts w:hint="eastAsia"/>
        </w:rPr>
        <w:t>s</w:t>
      </w:r>
      <w:r>
        <w:t>)</w:t>
      </w:r>
    </w:p>
    <w:p w14:paraId="6C3EB7B5" w14:textId="7BB22C30" w:rsidR="00C10AD8" w:rsidRDefault="001A2970" w:rsidP="00F572C8">
      <w:pPr>
        <w:spacing w:line="360" w:lineRule="auto"/>
      </w:pPr>
      <w:r>
        <w:rPr>
          <w:rFonts w:eastAsia="SimSun"/>
          <w:lang w:eastAsia="zh-CN"/>
        </w:rPr>
        <w:t xml:space="preserve">I have </w:t>
      </w:r>
      <w:r w:rsidR="006D2CF3">
        <w:rPr>
          <w:rFonts w:eastAsia="SimSun"/>
          <w:lang w:eastAsia="zh-CN"/>
        </w:rPr>
        <w:t xml:space="preserve">applied find command </w:t>
      </w:r>
      <w:r w:rsidR="006D2CF3" w:rsidRPr="006D2CF3">
        <w:rPr>
          <w:rFonts w:eastAsia="SimSun"/>
          <w:lang w:eastAsia="zh-CN"/>
        </w:rPr>
        <w:t xml:space="preserve">to search for files </w:t>
      </w:r>
      <w:r w:rsidR="006D2CF3">
        <w:rPr>
          <w:rFonts w:eastAsia="SimSun"/>
          <w:lang w:eastAsia="zh-CN"/>
        </w:rPr>
        <w:t>by us</w:t>
      </w:r>
      <w:r w:rsidR="00531455">
        <w:rPr>
          <w:rFonts w:eastAsia="SimSun"/>
          <w:lang w:eastAsia="zh-CN"/>
        </w:rPr>
        <w:t xml:space="preserve">ing 3 different </w:t>
      </w:r>
      <w:r w:rsidR="00531455" w:rsidRPr="00531455">
        <w:rPr>
          <w:rFonts w:eastAsia="SimSun"/>
          <w:lang w:eastAsia="zh-CN"/>
        </w:rPr>
        <w:t>search option</w:t>
      </w:r>
      <w:r w:rsidR="00531455">
        <w:rPr>
          <w:rFonts w:eastAsia="SimSun"/>
          <w:lang w:eastAsia="zh-CN"/>
        </w:rPr>
        <w:t xml:space="preserve">s. </w:t>
      </w:r>
      <w:r>
        <w:rPr>
          <w:rFonts w:eastAsia="SimSun"/>
          <w:lang w:eastAsia="zh-CN"/>
        </w:rPr>
        <w:t xml:space="preserve">used </w:t>
      </w:r>
      <w:r w:rsidR="0061601A">
        <w:rPr>
          <w:rFonts w:eastAsia="SimSun"/>
          <w:lang w:eastAsia="zh-CN"/>
        </w:rPr>
        <w:t xml:space="preserve">grep command </w:t>
      </w:r>
      <w:r w:rsidR="00531455">
        <w:t>with -c display</w:t>
      </w:r>
      <w:r w:rsidR="00531455">
        <w:rPr>
          <w:rFonts w:eastAsia="SimSun"/>
          <w:lang w:eastAsia="zh-CN"/>
        </w:rPr>
        <w:t xml:space="preserve"> the final </w:t>
      </w:r>
      <w:r w:rsidR="00EC3BDA">
        <w:rPr>
          <w:rFonts w:eastAsia="SimSun"/>
          <w:lang w:eastAsia="zh-CN"/>
        </w:rPr>
        <w:t>number of files in a folder.</w:t>
      </w:r>
    </w:p>
    <w:p w14:paraId="3E72D4E0" w14:textId="565D6A31" w:rsidR="00C10AD8" w:rsidRDefault="00C10AD8" w:rsidP="00F572C8">
      <w:pPr>
        <w:spacing w:line="360" w:lineRule="auto"/>
      </w:pPr>
    </w:p>
    <w:p w14:paraId="58BFCB51" w14:textId="77777777" w:rsidR="00C10AD8" w:rsidRDefault="00C10AD8" w:rsidP="00F572C8">
      <w:pPr>
        <w:spacing w:line="360" w:lineRule="auto"/>
      </w:pPr>
    </w:p>
    <w:p w14:paraId="0A520413" w14:textId="77777777" w:rsidR="00C10AD8" w:rsidRDefault="00C10AD8">
      <w:pPr>
        <w:widowControl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0444EA64" w14:textId="6A744A44" w:rsidR="00C10AD8" w:rsidRPr="00C10AD8" w:rsidRDefault="00C10AD8" w:rsidP="00C10AD8">
      <w:pPr>
        <w:widowControl/>
        <w:spacing w:line="360" w:lineRule="auto"/>
        <w:rPr>
          <w:b/>
          <w:sz w:val="32"/>
          <w:szCs w:val="32"/>
        </w:rPr>
      </w:pPr>
      <w:r w:rsidRPr="00C10AD8">
        <w:rPr>
          <w:b/>
          <w:sz w:val="32"/>
          <w:szCs w:val="32"/>
        </w:rPr>
        <w:lastRenderedPageBreak/>
        <w:t xml:space="preserve">Part B </w:t>
      </w:r>
    </w:p>
    <w:p w14:paraId="7F2C02D7" w14:textId="7B654937" w:rsidR="00C10AD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>Explain how you can make use of the code in Part A to do Part B. (1 mark</w:t>
      </w:r>
      <w:r>
        <w:rPr>
          <w:rFonts w:hint="eastAsia"/>
        </w:rPr>
        <w:t>s</w:t>
      </w:r>
      <w:r>
        <w:t>)</w:t>
      </w:r>
    </w:p>
    <w:p w14:paraId="135099C9" w14:textId="42A76219" w:rsidR="00DB2669" w:rsidRPr="007E11C3" w:rsidRDefault="007E11C3" w:rsidP="00F572C8">
      <w:pPr>
        <w:spacing w:line="360" w:lineRule="auto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 </w:t>
      </w:r>
      <w:r w:rsidR="00DB2669">
        <w:rPr>
          <w:rFonts w:eastAsia="SimSun"/>
          <w:lang w:eastAsia="zh-CN"/>
        </w:rPr>
        <w:t xml:space="preserve">use ‘./xxxxx.sh $xx’ to load the </w:t>
      </w:r>
      <w:proofErr w:type="spellStart"/>
      <w:r w:rsidR="00DB2669">
        <w:rPr>
          <w:rFonts w:eastAsia="SimSun"/>
          <w:lang w:eastAsia="zh-CN"/>
        </w:rPr>
        <w:t>sh</w:t>
      </w:r>
      <w:proofErr w:type="spellEnd"/>
      <w:r w:rsidR="00DB2669">
        <w:rPr>
          <w:rFonts w:eastAsia="SimSun"/>
          <w:lang w:eastAsia="zh-CN"/>
        </w:rPr>
        <w:t xml:space="preserve"> file inside the sh</w:t>
      </w:r>
      <w:r w:rsidR="001A1A64">
        <w:rPr>
          <w:rFonts w:eastAsia="SimSun"/>
          <w:lang w:eastAsia="zh-CN"/>
        </w:rPr>
        <w:t>.</w:t>
      </w:r>
    </w:p>
    <w:p w14:paraId="31208E71" w14:textId="146193BE" w:rsidR="00C10AD8" w:rsidRDefault="00C10AD8" w:rsidP="00F572C8">
      <w:pPr>
        <w:spacing w:line="360" w:lineRule="auto"/>
      </w:pPr>
    </w:p>
    <w:p w14:paraId="7E6D8C3A" w14:textId="4BA993B7" w:rsidR="00C10AD8" w:rsidRDefault="00C10AD8" w:rsidP="00F572C8">
      <w:pPr>
        <w:spacing w:line="360" w:lineRule="auto"/>
      </w:pPr>
    </w:p>
    <w:p w14:paraId="4394BD0E" w14:textId="3C25994E" w:rsidR="00C10AD8" w:rsidRDefault="00C10AD8" w:rsidP="00F572C8">
      <w:pPr>
        <w:spacing w:line="360" w:lineRule="auto"/>
      </w:pPr>
    </w:p>
    <w:p w14:paraId="0977094D" w14:textId="02A1DC57" w:rsidR="00C10AD8" w:rsidRDefault="00C10AD8" w:rsidP="00F572C8">
      <w:pPr>
        <w:spacing w:line="360" w:lineRule="auto"/>
      </w:pPr>
    </w:p>
    <w:p w14:paraId="168EA7F6" w14:textId="79CE3E3D" w:rsidR="00C10AD8" w:rsidRDefault="00C10AD8" w:rsidP="00F572C8">
      <w:pPr>
        <w:spacing w:line="360" w:lineRule="auto"/>
      </w:pPr>
    </w:p>
    <w:p w14:paraId="7836B201" w14:textId="6557B657" w:rsidR="00C10AD8" w:rsidRDefault="00C10AD8" w:rsidP="00F572C8">
      <w:pPr>
        <w:spacing w:line="360" w:lineRule="auto"/>
      </w:pPr>
    </w:p>
    <w:p w14:paraId="70FB09AF" w14:textId="77777777" w:rsidR="00C10AD8" w:rsidRDefault="00C10AD8" w:rsidP="00F572C8">
      <w:pPr>
        <w:spacing w:line="360" w:lineRule="auto"/>
      </w:pPr>
    </w:p>
    <w:p w14:paraId="11A27823" w14:textId="20E78446" w:rsidR="00C10AD8" w:rsidRDefault="00C10AD8" w:rsidP="00F572C8">
      <w:pPr>
        <w:spacing w:line="360" w:lineRule="auto"/>
      </w:pPr>
    </w:p>
    <w:p w14:paraId="6CCA35B0" w14:textId="77777777" w:rsidR="00C10AD8" w:rsidRDefault="00C10AD8" w:rsidP="00F572C8">
      <w:pPr>
        <w:spacing w:line="360" w:lineRule="auto"/>
      </w:pPr>
    </w:p>
    <w:p w14:paraId="1DEF664F" w14:textId="77777777" w:rsidR="0031312F" w:rsidRDefault="00C10AD8" w:rsidP="0031312F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 xml:space="preserve">Explain how you can </w:t>
      </w:r>
      <w:r w:rsidR="001C0933">
        <w:t>know your</w:t>
      </w:r>
      <w:r>
        <w:t xml:space="preserve"> file is zipped </w:t>
      </w:r>
      <w:r w:rsidR="001C0933">
        <w:t xml:space="preserve">successfully </w:t>
      </w:r>
      <w:r>
        <w:t>before you remove it. (1 mark</w:t>
      </w:r>
      <w:r>
        <w:rPr>
          <w:rFonts w:hint="eastAsia"/>
        </w:rPr>
        <w:t>s</w:t>
      </w:r>
      <w:r>
        <w:t>)</w:t>
      </w:r>
    </w:p>
    <w:p w14:paraId="005D2A8F" w14:textId="62C88D5E" w:rsidR="00BA4B30" w:rsidRPr="00BA4B30" w:rsidRDefault="007E11C3" w:rsidP="00EA5F76">
      <w:pPr>
        <w:spacing w:line="360" w:lineRule="auto"/>
        <w:rPr>
          <w:lang w:val="en-HK"/>
        </w:rPr>
      </w:pPr>
      <w:r>
        <w:t xml:space="preserve">I use </w:t>
      </w:r>
      <w:r w:rsidR="00BA4B30">
        <w:rPr>
          <w:lang w:val="en-HK"/>
        </w:rPr>
        <w:t>t</w:t>
      </w:r>
      <w:r w:rsidR="00BA4B30" w:rsidRPr="00BA4B30">
        <w:rPr>
          <w:lang w:val="en-HK"/>
        </w:rPr>
        <w:t>he &amp;&amp; characters execute the second command if the first command succeeds</w:t>
      </w:r>
      <w:r w:rsidR="00EA5F76">
        <w:rPr>
          <w:lang w:val="en-HK"/>
        </w:rPr>
        <w:t>.</w:t>
      </w:r>
    </w:p>
    <w:p w14:paraId="20F9AA6F" w14:textId="11366334" w:rsidR="007E11C3" w:rsidRPr="00BA4B30" w:rsidRDefault="007E11C3" w:rsidP="0031312F">
      <w:pPr>
        <w:spacing w:line="360" w:lineRule="auto"/>
        <w:rPr>
          <w:lang w:val="en-HK"/>
        </w:rPr>
      </w:pPr>
    </w:p>
    <w:p w14:paraId="7FA12965" w14:textId="77777777" w:rsidR="0031312F" w:rsidRDefault="0031312F">
      <w:pPr>
        <w:widowControl/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27572981" w14:textId="3492D279" w:rsidR="00C10AD8" w:rsidRPr="00C10AD8" w:rsidRDefault="00C10AD8" w:rsidP="00C10AD8">
      <w:pPr>
        <w:widowControl/>
        <w:spacing w:line="360" w:lineRule="auto"/>
        <w:rPr>
          <w:b/>
          <w:sz w:val="32"/>
          <w:szCs w:val="32"/>
        </w:rPr>
      </w:pPr>
      <w:r w:rsidRPr="00C10AD8">
        <w:rPr>
          <w:b/>
          <w:sz w:val="32"/>
          <w:szCs w:val="32"/>
        </w:rPr>
        <w:lastRenderedPageBreak/>
        <w:t xml:space="preserve">Part </w:t>
      </w:r>
      <w:r>
        <w:rPr>
          <w:b/>
          <w:sz w:val="32"/>
          <w:szCs w:val="32"/>
        </w:rPr>
        <w:t>C</w:t>
      </w:r>
      <w:r w:rsidRPr="00C10AD8">
        <w:rPr>
          <w:b/>
          <w:sz w:val="32"/>
          <w:szCs w:val="32"/>
        </w:rPr>
        <w:t xml:space="preserve"> </w:t>
      </w:r>
    </w:p>
    <w:p w14:paraId="55DFEFD0" w14:textId="66377FCB" w:rsidR="00C10AD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 xml:space="preserve">Explain how you generate </w:t>
      </w:r>
      <w:r w:rsidR="009638EF">
        <w:t xml:space="preserve">and handle the </w:t>
      </w:r>
      <w:r>
        <w:t>PIN</w:t>
      </w:r>
      <w:r w:rsidR="009638EF">
        <w:t>s</w:t>
      </w:r>
      <w:r>
        <w:t xml:space="preserve"> </w:t>
      </w:r>
      <w:r w:rsidR="009638EF">
        <w:t>with leading zeros</w:t>
      </w:r>
      <w:r>
        <w:t>. (1 mark</w:t>
      </w:r>
      <w:r>
        <w:rPr>
          <w:rFonts w:hint="eastAsia"/>
        </w:rPr>
        <w:t>s</w:t>
      </w:r>
      <w:r>
        <w:t>)</w:t>
      </w:r>
    </w:p>
    <w:p w14:paraId="4274418F" w14:textId="2D7098F2" w:rsidR="00EA5F76" w:rsidRPr="00EA5F76" w:rsidRDefault="007E11C3" w:rsidP="00EA5F76">
      <w:pPr>
        <w:spacing w:line="360" w:lineRule="auto"/>
        <w:rPr>
          <w:rFonts w:eastAsia="SimSun"/>
          <w:lang w:val="en-HK" w:eastAsia="zh-CN"/>
        </w:rPr>
      </w:pPr>
      <w:r>
        <w:rPr>
          <w:rFonts w:eastAsia="SimSun"/>
          <w:lang w:eastAsia="zh-CN"/>
        </w:rPr>
        <w:t xml:space="preserve">I </w:t>
      </w:r>
      <w:r w:rsidR="00137771">
        <w:rPr>
          <w:rFonts w:eastAsia="SimSun"/>
          <w:lang w:eastAsia="zh-CN"/>
        </w:rPr>
        <w:t>set a max length in</w:t>
      </w:r>
      <w:r w:rsidR="00404489">
        <w:rPr>
          <w:rFonts w:eastAsia="SimSun"/>
          <w:lang w:val="en-HK" w:eastAsia="zh-CN"/>
        </w:rPr>
        <w:t xml:space="preserve"> </w:t>
      </w:r>
      <w:r w:rsidR="00137771">
        <w:rPr>
          <w:rFonts w:eastAsia="SimSun"/>
          <w:lang w:val="en-HK" w:eastAsia="zh-CN"/>
        </w:rPr>
        <w:t xml:space="preserve">the </w:t>
      </w:r>
      <w:r w:rsidR="00404489">
        <w:rPr>
          <w:rFonts w:eastAsia="SimSun"/>
          <w:lang w:val="en-HK" w:eastAsia="zh-CN"/>
        </w:rPr>
        <w:t>while loop</w:t>
      </w:r>
      <w:r w:rsidR="00137771">
        <w:rPr>
          <w:rFonts w:eastAsia="SimSun"/>
          <w:lang w:val="en-HK" w:eastAsia="zh-CN"/>
        </w:rPr>
        <w:t xml:space="preserve"> and </w:t>
      </w:r>
      <w:proofErr w:type="spellStart"/>
      <w:r w:rsidR="00137771">
        <w:rPr>
          <w:rFonts w:eastAsia="SimSun"/>
          <w:lang w:val="en-HK" w:eastAsia="zh-CN"/>
        </w:rPr>
        <w:t>seq</w:t>
      </w:r>
      <w:proofErr w:type="spellEnd"/>
      <w:r w:rsidR="00137771">
        <w:rPr>
          <w:rFonts w:eastAsia="SimSun"/>
          <w:lang w:val="en-HK" w:eastAsia="zh-CN"/>
        </w:rPr>
        <w:t xml:space="preserve"> it.</w:t>
      </w:r>
    </w:p>
    <w:p w14:paraId="12DBC794" w14:textId="0103DB20" w:rsidR="00C10AD8" w:rsidRDefault="00C10AD8" w:rsidP="00C10AD8">
      <w:pPr>
        <w:spacing w:line="360" w:lineRule="auto"/>
      </w:pPr>
    </w:p>
    <w:p w14:paraId="14842CFE" w14:textId="77777777" w:rsidR="00C10AD8" w:rsidRDefault="00C10AD8" w:rsidP="00C10AD8">
      <w:pPr>
        <w:spacing w:line="360" w:lineRule="auto"/>
      </w:pPr>
    </w:p>
    <w:p w14:paraId="2DBED6E7" w14:textId="77777777" w:rsidR="00C10AD8" w:rsidRDefault="00C10AD8" w:rsidP="00C10AD8">
      <w:pPr>
        <w:spacing w:line="360" w:lineRule="auto"/>
      </w:pPr>
    </w:p>
    <w:p w14:paraId="0D473277" w14:textId="77777777" w:rsidR="00C10AD8" w:rsidRDefault="00C10AD8" w:rsidP="00C10AD8">
      <w:pPr>
        <w:spacing w:line="360" w:lineRule="auto"/>
      </w:pPr>
    </w:p>
    <w:p w14:paraId="7F67AAD6" w14:textId="77777777" w:rsidR="00C10AD8" w:rsidRDefault="00C10AD8" w:rsidP="00C10AD8">
      <w:pPr>
        <w:spacing w:line="360" w:lineRule="auto"/>
      </w:pPr>
    </w:p>
    <w:p w14:paraId="4711C901" w14:textId="77777777" w:rsidR="00C10AD8" w:rsidRDefault="00C10AD8" w:rsidP="00C10AD8">
      <w:pPr>
        <w:spacing w:line="360" w:lineRule="auto"/>
      </w:pPr>
    </w:p>
    <w:p w14:paraId="10590F8C" w14:textId="77777777" w:rsidR="00C10AD8" w:rsidRDefault="00C10AD8" w:rsidP="00C10AD8">
      <w:pPr>
        <w:spacing w:line="360" w:lineRule="auto"/>
      </w:pPr>
    </w:p>
    <w:p w14:paraId="43B61BB7" w14:textId="77777777" w:rsidR="00C10AD8" w:rsidRDefault="00C10AD8" w:rsidP="00C10AD8">
      <w:pPr>
        <w:spacing w:line="360" w:lineRule="auto"/>
      </w:pPr>
    </w:p>
    <w:p w14:paraId="3C521B9D" w14:textId="77777777" w:rsidR="00C10AD8" w:rsidRDefault="00C10AD8" w:rsidP="00C10AD8">
      <w:pPr>
        <w:spacing w:line="360" w:lineRule="auto"/>
      </w:pPr>
    </w:p>
    <w:p w14:paraId="34FA3199" w14:textId="32EA7CF8" w:rsidR="00C10AD8" w:rsidRDefault="009638EF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>How can you</w:t>
      </w:r>
      <w:r w:rsidR="00F550C8">
        <w:t xml:space="preserve"> </w:t>
      </w:r>
      <w:proofErr w:type="gramStart"/>
      <w:r w:rsidR="00F550C8">
        <w:t>hidden</w:t>
      </w:r>
      <w:proofErr w:type="gramEnd"/>
      <w:r w:rsidR="00F550C8">
        <w:t xml:space="preserve"> the all error messages when trying the PINs</w:t>
      </w:r>
      <w:r>
        <w:t>?</w:t>
      </w:r>
      <w:r w:rsidR="00C10AD8">
        <w:t xml:space="preserve"> (1 mark</w:t>
      </w:r>
      <w:r w:rsidR="00C10AD8">
        <w:rPr>
          <w:rFonts w:hint="eastAsia"/>
        </w:rPr>
        <w:t>s</w:t>
      </w:r>
      <w:r w:rsidR="00C10AD8">
        <w:t>)</w:t>
      </w:r>
    </w:p>
    <w:p w14:paraId="39AFC64C" w14:textId="281C3C0E" w:rsidR="00C10AD8" w:rsidRDefault="00FC3BBA">
      <w:pPr>
        <w:widowControl/>
      </w:pPr>
      <w:r>
        <w:rPr>
          <w:rFonts w:eastAsia="SimSun"/>
          <w:lang w:eastAsia="zh-CN"/>
        </w:rPr>
        <w:t>I use</w:t>
      </w:r>
      <w:r w:rsidR="00EA5F76">
        <w:rPr>
          <w:rFonts w:eastAsia="SimSun"/>
          <w:lang w:eastAsia="zh-CN"/>
        </w:rPr>
        <w:t xml:space="preserve"> </w:t>
      </w:r>
      <w:r>
        <w:rPr>
          <w:rFonts w:eastAsia="SimSun"/>
          <w:lang w:eastAsia="zh-CN"/>
        </w:rPr>
        <w:t xml:space="preserve">&gt;/dev/null 2&gt;&amp;1 to hide </w:t>
      </w:r>
      <w:r w:rsidR="00EA5F76">
        <w:rPr>
          <w:rFonts w:eastAsia="SimSun"/>
          <w:lang w:eastAsia="zh-CN"/>
        </w:rPr>
        <w:t>it.</w:t>
      </w:r>
      <w:r w:rsidR="00C10AD8">
        <w:br w:type="page"/>
      </w:r>
    </w:p>
    <w:p w14:paraId="15F25FA4" w14:textId="13039CB7" w:rsidR="00C10AD8" w:rsidRPr="00C10AD8" w:rsidRDefault="00C10AD8" w:rsidP="00C10AD8">
      <w:pPr>
        <w:widowControl/>
        <w:spacing w:line="360" w:lineRule="auto"/>
        <w:rPr>
          <w:b/>
          <w:sz w:val="32"/>
          <w:szCs w:val="32"/>
        </w:rPr>
      </w:pPr>
      <w:r w:rsidRPr="00C10AD8">
        <w:rPr>
          <w:b/>
          <w:sz w:val="32"/>
          <w:szCs w:val="32"/>
        </w:rPr>
        <w:lastRenderedPageBreak/>
        <w:t xml:space="preserve">Part </w:t>
      </w:r>
      <w:r>
        <w:rPr>
          <w:b/>
          <w:sz w:val="32"/>
          <w:szCs w:val="32"/>
        </w:rPr>
        <w:t>D</w:t>
      </w:r>
      <w:r w:rsidRPr="00C10AD8">
        <w:rPr>
          <w:b/>
          <w:sz w:val="32"/>
          <w:szCs w:val="32"/>
        </w:rPr>
        <w:t xml:space="preserve"> </w:t>
      </w:r>
    </w:p>
    <w:p w14:paraId="0E4BDE10" w14:textId="680C7EF6" w:rsidR="00C10AD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 xml:space="preserve">Explain how you can </w:t>
      </w:r>
      <w:r w:rsidR="00F550C8">
        <w:t>read in and process the password from the password csv file</w:t>
      </w:r>
      <w:r>
        <w:t>. (1 mark</w:t>
      </w:r>
      <w:r>
        <w:rPr>
          <w:rFonts w:hint="eastAsia"/>
        </w:rPr>
        <w:t>s</w:t>
      </w:r>
      <w:r>
        <w:t>)</w:t>
      </w:r>
    </w:p>
    <w:p w14:paraId="0F92CA3B" w14:textId="54E2A364" w:rsidR="00C10AD8" w:rsidRPr="00FC3BBA" w:rsidRDefault="00FC3BBA" w:rsidP="00C10AD8">
      <w:pPr>
        <w:spacing w:line="360" w:lineRule="auto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I</w:t>
      </w:r>
      <w:r>
        <w:rPr>
          <w:rFonts w:eastAsia="SimSun"/>
          <w:lang w:eastAsia="zh-CN"/>
        </w:rPr>
        <w:t xml:space="preserve"> used </w:t>
      </w:r>
      <w:proofErr w:type="gramStart"/>
      <w:r w:rsidR="00404489">
        <w:rPr>
          <w:rFonts w:eastAsia="SimSun"/>
          <w:lang w:eastAsia="zh-CN"/>
        </w:rPr>
        <w:t>‘</w:t>
      </w:r>
      <w:r>
        <w:rPr>
          <w:rFonts w:eastAsia="SimSun"/>
          <w:lang w:eastAsia="zh-CN"/>
        </w:rPr>
        <w:t>cut</w:t>
      </w:r>
      <w:r w:rsidR="00404489">
        <w:rPr>
          <w:rFonts w:eastAsia="SimSun"/>
          <w:lang w:eastAsia="zh-CN"/>
        </w:rPr>
        <w:t>’</w:t>
      </w:r>
      <w:proofErr w:type="gramEnd"/>
      <w:r>
        <w:rPr>
          <w:rFonts w:eastAsia="SimSun"/>
          <w:lang w:eastAsia="zh-CN"/>
        </w:rPr>
        <w:t xml:space="preserve"> to read passwords</w:t>
      </w:r>
      <w:r w:rsidR="00F71496">
        <w:rPr>
          <w:rFonts w:eastAsia="SimSun"/>
          <w:lang w:eastAsia="zh-CN"/>
        </w:rPr>
        <w:t>.</w:t>
      </w:r>
    </w:p>
    <w:p w14:paraId="0D64F8AD" w14:textId="77777777" w:rsidR="00C10AD8" w:rsidRDefault="00C10AD8" w:rsidP="00C10AD8">
      <w:pPr>
        <w:spacing w:line="360" w:lineRule="auto"/>
      </w:pPr>
    </w:p>
    <w:p w14:paraId="75A4C402" w14:textId="77777777" w:rsidR="00C10AD8" w:rsidRDefault="00C10AD8" w:rsidP="00C10AD8">
      <w:pPr>
        <w:spacing w:line="360" w:lineRule="auto"/>
      </w:pPr>
    </w:p>
    <w:p w14:paraId="4D0085A6" w14:textId="77777777" w:rsidR="00C10AD8" w:rsidRDefault="00C10AD8" w:rsidP="00C10AD8">
      <w:pPr>
        <w:spacing w:line="360" w:lineRule="auto"/>
      </w:pPr>
    </w:p>
    <w:p w14:paraId="28141423" w14:textId="77777777" w:rsidR="00C10AD8" w:rsidRDefault="00C10AD8" w:rsidP="00C10AD8">
      <w:pPr>
        <w:spacing w:line="360" w:lineRule="auto"/>
      </w:pPr>
    </w:p>
    <w:p w14:paraId="25554C99" w14:textId="77777777" w:rsidR="00C10AD8" w:rsidRDefault="00C10AD8" w:rsidP="00C10AD8">
      <w:pPr>
        <w:spacing w:line="360" w:lineRule="auto"/>
      </w:pPr>
    </w:p>
    <w:p w14:paraId="546840CE" w14:textId="77777777" w:rsidR="00C10AD8" w:rsidRDefault="00C10AD8" w:rsidP="00C10AD8">
      <w:pPr>
        <w:spacing w:line="360" w:lineRule="auto"/>
      </w:pPr>
    </w:p>
    <w:p w14:paraId="3E8AF3A8" w14:textId="77777777" w:rsidR="00C10AD8" w:rsidRDefault="00C10AD8" w:rsidP="00C10AD8">
      <w:pPr>
        <w:spacing w:line="360" w:lineRule="auto"/>
      </w:pPr>
    </w:p>
    <w:p w14:paraId="73B23F2E" w14:textId="77777777" w:rsidR="00C10AD8" w:rsidRDefault="00C10AD8" w:rsidP="00C10AD8">
      <w:pPr>
        <w:spacing w:line="360" w:lineRule="auto"/>
      </w:pPr>
    </w:p>
    <w:p w14:paraId="182ECF09" w14:textId="77777777" w:rsidR="00C10AD8" w:rsidRDefault="00C10AD8" w:rsidP="00C10AD8">
      <w:pPr>
        <w:spacing w:line="360" w:lineRule="auto"/>
      </w:pPr>
    </w:p>
    <w:p w14:paraId="56C9418B" w14:textId="1D1532BC" w:rsidR="00C10AD8" w:rsidRDefault="00F550C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 xml:space="preserve">How can you make sure the file is unzip and placed in next to the original folder but not the present working directory </w:t>
      </w:r>
      <w:proofErr w:type="gramStart"/>
      <w:r>
        <w:t>(PWD)</w:t>
      </w:r>
      <w:r w:rsidR="00C10AD8">
        <w:t>.</w:t>
      </w:r>
      <w:proofErr w:type="gramEnd"/>
      <w:r w:rsidR="00C10AD8">
        <w:t xml:space="preserve"> (1 mark</w:t>
      </w:r>
      <w:r w:rsidR="00C10AD8">
        <w:rPr>
          <w:rFonts w:hint="eastAsia"/>
        </w:rPr>
        <w:t>s</w:t>
      </w:r>
      <w:r w:rsidR="00C10AD8">
        <w:t>)</w:t>
      </w:r>
    </w:p>
    <w:p w14:paraId="514825CC" w14:textId="43E2325C" w:rsidR="00FC3BBA" w:rsidRPr="00FC3BBA" w:rsidRDefault="00FC3BBA" w:rsidP="00FC3BBA">
      <w:pPr>
        <w:spacing w:line="360" w:lineRule="auto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I </w:t>
      </w:r>
      <w:r w:rsidR="00404489">
        <w:rPr>
          <w:rFonts w:eastAsia="SimSun"/>
          <w:lang w:eastAsia="zh-CN"/>
        </w:rPr>
        <w:t>use</w:t>
      </w:r>
      <w:r>
        <w:rPr>
          <w:rFonts w:eastAsia="SimSun"/>
          <w:lang w:eastAsia="zh-CN"/>
        </w:rPr>
        <w:t xml:space="preserve"> -d </w:t>
      </w:r>
      <w:r w:rsidR="00404489">
        <w:rPr>
          <w:rFonts w:eastAsia="SimSun"/>
          <w:lang w:eastAsia="zh-CN"/>
        </w:rPr>
        <w:t>‘</w:t>
      </w:r>
      <w:proofErr w:type="spellStart"/>
      <w:r>
        <w:rPr>
          <w:rFonts w:eastAsia="SimSun"/>
          <w:lang w:eastAsia="zh-CN"/>
        </w:rPr>
        <w:t>dirname</w:t>
      </w:r>
      <w:proofErr w:type="spellEnd"/>
      <w:r>
        <w:rPr>
          <w:rFonts w:eastAsia="SimSun"/>
          <w:lang w:eastAsia="zh-CN"/>
        </w:rPr>
        <w:t xml:space="preserve"> $2</w:t>
      </w:r>
      <w:r w:rsidR="00404489">
        <w:rPr>
          <w:rFonts w:eastAsia="SimSun"/>
          <w:lang w:eastAsia="zh-CN"/>
        </w:rPr>
        <w:t>’.</w:t>
      </w:r>
    </w:p>
    <w:p w14:paraId="2410073C" w14:textId="0602B8BB" w:rsidR="00C10AD8" w:rsidRDefault="00C10AD8">
      <w:pPr>
        <w:widowControl/>
      </w:pPr>
      <w:r>
        <w:br w:type="page"/>
      </w:r>
    </w:p>
    <w:p w14:paraId="04081576" w14:textId="696047AC" w:rsidR="00C10AD8" w:rsidRPr="00C10AD8" w:rsidRDefault="00C10AD8" w:rsidP="00C10AD8">
      <w:pPr>
        <w:widowControl/>
        <w:spacing w:line="360" w:lineRule="auto"/>
        <w:rPr>
          <w:b/>
          <w:sz w:val="32"/>
          <w:szCs w:val="32"/>
        </w:rPr>
      </w:pPr>
      <w:r w:rsidRPr="00C10AD8">
        <w:rPr>
          <w:b/>
          <w:sz w:val="32"/>
          <w:szCs w:val="32"/>
        </w:rPr>
        <w:lastRenderedPageBreak/>
        <w:t xml:space="preserve">Part </w:t>
      </w:r>
      <w:r>
        <w:rPr>
          <w:b/>
          <w:sz w:val="32"/>
          <w:szCs w:val="32"/>
        </w:rPr>
        <w:t>E</w:t>
      </w:r>
      <w:r w:rsidRPr="00C10AD8">
        <w:rPr>
          <w:b/>
          <w:sz w:val="32"/>
          <w:szCs w:val="32"/>
        </w:rPr>
        <w:t xml:space="preserve"> </w:t>
      </w:r>
    </w:p>
    <w:p w14:paraId="452C07D7" w14:textId="54A0714F" w:rsidR="00C10AD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 xml:space="preserve">Explain how you </w:t>
      </w:r>
      <w:r w:rsidR="00EB07C5">
        <w:t xml:space="preserve">apply the lock breaker script to every </w:t>
      </w:r>
      <w:r w:rsidR="009470D6">
        <w:t>file</w:t>
      </w:r>
      <w:r w:rsidR="00EB07C5">
        <w:t xml:space="preserve"> in the specified directory</w:t>
      </w:r>
      <w:r>
        <w:t>. (1 mark</w:t>
      </w:r>
      <w:r>
        <w:rPr>
          <w:rFonts w:hint="eastAsia"/>
        </w:rPr>
        <w:t>s</w:t>
      </w:r>
      <w:r>
        <w:t>)</w:t>
      </w:r>
    </w:p>
    <w:p w14:paraId="3303F669" w14:textId="6B463C9F" w:rsidR="00C10AD8" w:rsidRPr="007C0B7F" w:rsidRDefault="00FE4034" w:rsidP="00C10AD8">
      <w:pPr>
        <w:spacing w:line="360" w:lineRule="auto"/>
      </w:pPr>
      <w:r>
        <w:rPr>
          <w:rFonts w:eastAsia="SimSun"/>
          <w:lang w:eastAsia="zh-CN"/>
        </w:rPr>
        <w:t xml:space="preserve">I </w:t>
      </w:r>
      <w:r w:rsidR="00B401C5">
        <w:rPr>
          <w:rFonts w:eastAsia="SimSun"/>
          <w:lang w:eastAsia="zh-CN"/>
        </w:rPr>
        <w:t>coded</w:t>
      </w:r>
      <w:bookmarkStart w:id="0" w:name="_GoBack"/>
      <w:bookmarkEnd w:id="0"/>
      <w:r>
        <w:rPr>
          <w:rFonts w:eastAsia="SimSun"/>
          <w:lang w:eastAsia="zh-CN"/>
        </w:rPr>
        <w:t xml:space="preserve"> a new script to do the unlocking work. Not just using ‘./xxxx.sh’</w:t>
      </w:r>
      <w:r w:rsidR="00137771">
        <w:rPr>
          <w:rFonts w:eastAsia="SimSun"/>
          <w:lang w:eastAsia="zh-CN"/>
        </w:rPr>
        <w:t>.</w:t>
      </w:r>
    </w:p>
    <w:p w14:paraId="3A10D87C" w14:textId="77777777" w:rsidR="00C10AD8" w:rsidRDefault="00C10AD8" w:rsidP="00C10AD8">
      <w:pPr>
        <w:spacing w:line="360" w:lineRule="auto"/>
      </w:pPr>
    </w:p>
    <w:p w14:paraId="334DEBAF" w14:textId="77777777" w:rsidR="00C10AD8" w:rsidRDefault="00C10AD8" w:rsidP="00C10AD8">
      <w:pPr>
        <w:spacing w:line="360" w:lineRule="auto"/>
      </w:pPr>
    </w:p>
    <w:p w14:paraId="4F575BDC" w14:textId="77777777" w:rsidR="00C10AD8" w:rsidRDefault="00C10AD8" w:rsidP="00C10AD8">
      <w:pPr>
        <w:spacing w:line="360" w:lineRule="auto"/>
      </w:pPr>
    </w:p>
    <w:p w14:paraId="656BE51B" w14:textId="77777777" w:rsidR="00C10AD8" w:rsidRDefault="00C10AD8" w:rsidP="00C10AD8">
      <w:pPr>
        <w:spacing w:line="360" w:lineRule="auto"/>
      </w:pPr>
    </w:p>
    <w:p w14:paraId="77412302" w14:textId="77777777" w:rsidR="00C10AD8" w:rsidRDefault="00C10AD8" w:rsidP="00C10AD8">
      <w:pPr>
        <w:spacing w:line="360" w:lineRule="auto"/>
      </w:pPr>
    </w:p>
    <w:p w14:paraId="18E8FAA4" w14:textId="77777777" w:rsidR="00C10AD8" w:rsidRDefault="00C10AD8" w:rsidP="00C10AD8">
      <w:pPr>
        <w:spacing w:line="360" w:lineRule="auto"/>
      </w:pPr>
    </w:p>
    <w:p w14:paraId="3CE4233F" w14:textId="77777777" w:rsidR="00C10AD8" w:rsidRDefault="00C10AD8" w:rsidP="00C10AD8">
      <w:pPr>
        <w:spacing w:line="360" w:lineRule="auto"/>
      </w:pPr>
    </w:p>
    <w:p w14:paraId="1728EE2C" w14:textId="77777777" w:rsidR="00C10AD8" w:rsidRDefault="00C10AD8" w:rsidP="00C10AD8">
      <w:pPr>
        <w:spacing w:line="360" w:lineRule="auto"/>
      </w:pPr>
    </w:p>
    <w:p w14:paraId="1845D000" w14:textId="215BE951" w:rsidR="00C10AD8" w:rsidRDefault="00C10AD8" w:rsidP="00C10AD8">
      <w:pPr>
        <w:pStyle w:val="ListParagraph"/>
        <w:numPr>
          <w:ilvl w:val="0"/>
          <w:numId w:val="1"/>
        </w:numPr>
        <w:spacing w:line="360" w:lineRule="auto"/>
        <w:ind w:leftChars="0"/>
      </w:pPr>
      <w:r>
        <w:t>Explain how</w:t>
      </w:r>
      <w:r w:rsidR="00EB07C5">
        <w:t xml:space="preserve"> you can handle the invalid input of $1 &amp; $2</w:t>
      </w:r>
      <w:r>
        <w:t>. (1 mark</w:t>
      </w:r>
      <w:r>
        <w:rPr>
          <w:rFonts w:hint="eastAsia"/>
        </w:rPr>
        <w:t>s</w:t>
      </w:r>
      <w:r>
        <w:t>)</w:t>
      </w:r>
    </w:p>
    <w:p w14:paraId="79DC386D" w14:textId="5E531035" w:rsidR="00FE4034" w:rsidRPr="00FE4034" w:rsidRDefault="00D57CA0" w:rsidP="00FE4034">
      <w:pPr>
        <w:spacing w:line="360" w:lineRule="auto"/>
        <w:rPr>
          <w:rFonts w:eastAsia="SimSun"/>
          <w:lang w:val="en-HK" w:eastAsia="zh-CN"/>
        </w:rPr>
      </w:pPr>
      <w:r>
        <w:rPr>
          <w:rFonts w:eastAsia="SimSun"/>
          <w:lang w:eastAsia="zh-CN"/>
        </w:rPr>
        <w:t xml:space="preserve">I applied </w:t>
      </w:r>
      <w:r w:rsidR="00FE4034" w:rsidRPr="00FE4034">
        <w:rPr>
          <w:rFonts w:eastAsia="SimSun"/>
          <w:lang w:val="en-HK" w:eastAsia="zh-CN"/>
        </w:rPr>
        <w:t>find $</w:t>
      </w:r>
      <w:r w:rsidR="00FE4034">
        <w:rPr>
          <w:rFonts w:eastAsia="SimSun"/>
          <w:lang w:val="en-HK" w:eastAsia="zh-CN"/>
        </w:rPr>
        <w:t>_</w:t>
      </w:r>
      <w:r w:rsidR="00FE4034" w:rsidRPr="00FE4034">
        <w:rPr>
          <w:rFonts w:eastAsia="SimSun"/>
          <w:lang w:val="en-HK" w:eastAsia="zh-CN"/>
        </w:rPr>
        <w:t xml:space="preserve"> | </w:t>
      </w:r>
      <w:proofErr w:type="spellStart"/>
      <w:r w:rsidR="00FE4034" w:rsidRPr="00FE4034">
        <w:rPr>
          <w:rFonts w:eastAsia="SimSun"/>
          <w:lang w:val="en-HK" w:eastAsia="zh-CN"/>
        </w:rPr>
        <w:t>wc</w:t>
      </w:r>
      <w:proofErr w:type="spellEnd"/>
      <w:r w:rsidR="00FE4034" w:rsidRPr="00FE4034">
        <w:rPr>
          <w:rFonts w:eastAsia="SimSun"/>
          <w:lang w:val="en-HK" w:eastAsia="zh-CN"/>
        </w:rPr>
        <w:t xml:space="preserve"> -l</w:t>
      </w:r>
      <w:r w:rsidR="00FE4034">
        <w:rPr>
          <w:rFonts w:eastAsia="SimSun"/>
          <w:lang w:val="en-HK" w:eastAsia="zh-CN"/>
        </w:rPr>
        <w:t xml:space="preserve"> to check if it out 0 or 1. And use if </w:t>
      </w:r>
      <w:proofErr w:type="spellStart"/>
      <w:r w:rsidR="00FE4034">
        <w:rPr>
          <w:rFonts w:eastAsia="SimSun"/>
          <w:lang w:val="en-HK" w:eastAsia="zh-CN"/>
        </w:rPr>
        <w:t>elif</w:t>
      </w:r>
      <w:proofErr w:type="spellEnd"/>
      <w:r w:rsidR="00FE4034">
        <w:rPr>
          <w:rFonts w:eastAsia="SimSun"/>
          <w:lang w:val="en-HK" w:eastAsia="zh-CN"/>
        </w:rPr>
        <w:t xml:space="preserve"> to validate it. </w:t>
      </w:r>
    </w:p>
    <w:p w14:paraId="317581FA" w14:textId="106D9873" w:rsidR="00F572C8" w:rsidRPr="007C0B7F" w:rsidRDefault="00F572C8" w:rsidP="00F572C8">
      <w:pPr>
        <w:spacing w:line="360" w:lineRule="auto"/>
        <w:rPr>
          <w:rFonts w:eastAsia="SimSun"/>
          <w:lang w:eastAsia="zh-CN"/>
        </w:rPr>
      </w:pPr>
    </w:p>
    <w:p w14:paraId="3F31EF53" w14:textId="77777777" w:rsidR="00F572C8" w:rsidRDefault="00F572C8" w:rsidP="00F572C8">
      <w:pPr>
        <w:spacing w:line="360" w:lineRule="auto"/>
      </w:pPr>
    </w:p>
    <w:sectPr w:rsidR="00F572C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C850F0" w14:textId="77777777" w:rsidR="00831C76" w:rsidRDefault="00831C76" w:rsidP="00450DF7">
      <w:r>
        <w:separator/>
      </w:r>
    </w:p>
  </w:endnote>
  <w:endnote w:type="continuationSeparator" w:id="0">
    <w:p w14:paraId="07976437" w14:textId="77777777" w:rsidR="00831C76" w:rsidRDefault="00831C76" w:rsidP="00450D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DDFBF" w14:textId="77777777" w:rsidR="00831C76" w:rsidRDefault="00831C76" w:rsidP="00450DF7">
      <w:r>
        <w:separator/>
      </w:r>
    </w:p>
  </w:footnote>
  <w:footnote w:type="continuationSeparator" w:id="0">
    <w:p w14:paraId="1096E6BE" w14:textId="77777777" w:rsidR="00831C76" w:rsidRDefault="00831C76" w:rsidP="00450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505507"/>
    <w:multiLevelType w:val="hybridMultilevel"/>
    <w:tmpl w:val="6D3880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84746A3"/>
    <w:multiLevelType w:val="hybridMultilevel"/>
    <w:tmpl w:val="EAA0AD8E"/>
    <w:lvl w:ilvl="0" w:tplc="2EC816C4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26D18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72002A3E"/>
    <w:multiLevelType w:val="multilevel"/>
    <w:tmpl w:val="87240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F937104"/>
    <w:multiLevelType w:val="hybridMultilevel"/>
    <w:tmpl w:val="EAA0AD8E"/>
    <w:lvl w:ilvl="0" w:tplc="2EC816C4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tjC2tLQwN7EwMDNX0lEKTi0uzszPAykwrAUA4xa8QCwAAAA="/>
  </w:docVars>
  <w:rsids>
    <w:rsidRoot w:val="004B7767"/>
    <w:rsid w:val="000024C3"/>
    <w:rsid w:val="00137771"/>
    <w:rsid w:val="00170C86"/>
    <w:rsid w:val="001A1A64"/>
    <w:rsid w:val="001A2970"/>
    <w:rsid w:val="001C0933"/>
    <w:rsid w:val="00223716"/>
    <w:rsid w:val="002B7738"/>
    <w:rsid w:val="0031312F"/>
    <w:rsid w:val="00404489"/>
    <w:rsid w:val="00450DF7"/>
    <w:rsid w:val="004B7767"/>
    <w:rsid w:val="00531455"/>
    <w:rsid w:val="005611A3"/>
    <w:rsid w:val="005E48EB"/>
    <w:rsid w:val="0061601A"/>
    <w:rsid w:val="0064756A"/>
    <w:rsid w:val="006D2CF3"/>
    <w:rsid w:val="006E14AD"/>
    <w:rsid w:val="007A4D2C"/>
    <w:rsid w:val="007B3F79"/>
    <w:rsid w:val="007C0B7F"/>
    <w:rsid w:val="007E11C3"/>
    <w:rsid w:val="00831C76"/>
    <w:rsid w:val="008B1921"/>
    <w:rsid w:val="00922D00"/>
    <w:rsid w:val="009470D6"/>
    <w:rsid w:val="009638EF"/>
    <w:rsid w:val="00977328"/>
    <w:rsid w:val="009C663D"/>
    <w:rsid w:val="00B401C5"/>
    <w:rsid w:val="00BA4B30"/>
    <w:rsid w:val="00C00FC8"/>
    <w:rsid w:val="00C10AD8"/>
    <w:rsid w:val="00CB7727"/>
    <w:rsid w:val="00D36DCF"/>
    <w:rsid w:val="00D57CA0"/>
    <w:rsid w:val="00D72F07"/>
    <w:rsid w:val="00DB2669"/>
    <w:rsid w:val="00E07619"/>
    <w:rsid w:val="00E63897"/>
    <w:rsid w:val="00EA5F76"/>
    <w:rsid w:val="00EB07C5"/>
    <w:rsid w:val="00EC3BDA"/>
    <w:rsid w:val="00F01867"/>
    <w:rsid w:val="00F02CFC"/>
    <w:rsid w:val="00F34653"/>
    <w:rsid w:val="00F550C8"/>
    <w:rsid w:val="00F572C8"/>
    <w:rsid w:val="00F71496"/>
    <w:rsid w:val="00FC3BBA"/>
    <w:rsid w:val="00FE4034"/>
    <w:rsid w:val="00FE4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E460E9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B7767"/>
    <w:pPr>
      <w:widowControl w:val="0"/>
    </w:pPr>
    <w:rPr>
      <w:rFonts w:ascii="Times New Roman" w:eastAsia="PMingLiU" w:hAnsi="Times New Roman" w:cs="Times New Roman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7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572C8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450DF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50DF7"/>
    <w:rPr>
      <w:rFonts w:ascii="Times New Roman" w:eastAsia="PMingLiU" w:hAnsi="Times New Roman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450DF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50DF7"/>
    <w:rPr>
      <w:rFonts w:ascii="Times New Roman" w:eastAsia="PMingLiU" w:hAnsi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BA4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85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5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19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4636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6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96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96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38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61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8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1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23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01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4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56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0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031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5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7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027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82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193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55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6</Pages>
  <Words>27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Tsui</dc:creator>
  <cp:keywords/>
  <dc:description/>
  <cp:lastModifiedBy>20023919</cp:lastModifiedBy>
  <cp:revision>18</cp:revision>
  <dcterms:created xsi:type="dcterms:W3CDTF">2019-10-17T05:00:00Z</dcterms:created>
  <dcterms:modified xsi:type="dcterms:W3CDTF">2019-11-27T14:53:00Z</dcterms:modified>
</cp:coreProperties>
</file>